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3866fa60ad1c2b62933f2cb3a81f79b0b8c0e0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2. Протокол согласования существенных условий предстоящей сделк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0" w:name="X414e676a3c07feca555f6af2cda7327b4ebcbee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ТОКОЛ СОГЛАСОВАНИЯ СУЩЕСТВЕННЫХ УСЛОВИЙ ПРЕДСТОЯЩЕЙ СДЕЛКИ</w:t>
      </w:r>
    </w:p>
    <w:bookmarkStart w:id="23" w:name="цель-переговор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Цель переговоров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ведут переговоры о возможной сделке в отношении объекта: квартира площадью 56,4 кв. м по адресу: Московская область, г. Балашиха, ул. Реутовская, д. 18, кв. 47, кадастровый номер 50:15:0010902:1847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Настоящий протокол фиксирует достигнутые договоренности для подготовки проекта основного договора и сам по себе не заменяет договор отчуждения, если прямо не указано иное.</w:t>
      </w:r>
    </w:p>
    <w:bookmarkEnd w:id="23"/>
    <w:bookmarkStart w:id="24" w:name="согласованные-параметр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Согласованные параметр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Предварительная цена: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Расчет: [аккредитив / депозит нотариуса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3. Срок проверки документов: [срок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4. Планируемая дата сделки: [дата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5. Передача: [срок после регистрации].</w:t>
      </w:r>
    </w:p>
    <w:bookmarkEnd w:id="24"/>
    <w:bookmarkStart w:id="25" w:name="условия-до-сдел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ловия до сдел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Продавец предоставляет документы по перечню и устраняет выявленные противоречи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Покупатель подтверждает источник средств и согласовывает банковский механиз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До выполнения условий стороны не обязаны заключать сделку, кроме прямо установленных обязательств о конфиденциальности, расходах и добросовестном ведении переговоров.</w:t>
      </w:r>
    </w:p>
    <w:bookmarkEnd w:id="25"/>
    <w:bookmarkStart w:id="26" w:name="конфиденциальность-и-расход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Конфиденциальность и расход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олученные документы используются только для проверки сделк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Каждая сторона несет собственные расходы, если иное не согласовано письменно. Недобросовестное прекращение переговоров оценивается по правилам закона.</w:t>
      </w:r>
    </w:p>
    <w:bookmarkEnd w:id="26"/>
    <w:bookmarkStart w:id="27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7"/>
    <w:bookmarkStart w:id="28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8"/>
    <w:bookmarkStart w:id="29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